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7590BE" w14:textId="77777777" w:rsidR="002F2228" w:rsidRDefault="002F2228" w:rsidP="002F2228">
      <w:pPr>
        <w:pStyle w:val="a3"/>
        <w:jc w:val="center"/>
      </w:pPr>
      <w:r>
        <w:rPr>
          <w:rFonts w:hint="eastAsia"/>
        </w:rPr>
        <w:t>Research Presentation Application Format Explanatory Notes</w:t>
      </w:r>
    </w:p>
    <w:p w14:paraId="105A0FC0" w14:textId="7AF4AC94" w:rsidR="00874690" w:rsidRPr="002F2228" w:rsidRDefault="00874690" w:rsidP="00874690">
      <w:pPr>
        <w:rPr>
          <w:dstrike/>
          <w:color w:val="0070C0"/>
        </w:rPr>
      </w:pPr>
    </w:p>
    <w:tbl>
      <w:tblPr>
        <w:tblW w:w="84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16"/>
        <w:gridCol w:w="7144"/>
      </w:tblGrid>
      <w:tr w:rsidR="00874690" w:rsidRPr="00A96B63" w14:paraId="0E4A3D0B" w14:textId="77777777" w:rsidTr="003330BA">
        <w:tc>
          <w:tcPr>
            <w:tcW w:w="84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3D80B91C" w14:textId="6AA1A16E" w:rsidR="00874690" w:rsidRPr="00ED1A07" w:rsidRDefault="002F2228" w:rsidP="004377AF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FFFFFF" w:themeColor="background1"/>
              </w:rPr>
              <w:t xml:space="preserve">About your </w:t>
            </w:r>
            <w:r w:rsidR="00DB04B3">
              <w:rPr>
                <w:b/>
                <w:bCs/>
                <w:color w:val="FFFFFF" w:themeColor="background1"/>
              </w:rPr>
              <w:t>STUDY</w:t>
            </w:r>
          </w:p>
        </w:tc>
      </w:tr>
      <w:tr w:rsidR="00874690" w:rsidRPr="00A7145A" w14:paraId="2B173DEA" w14:textId="77777777" w:rsidTr="004377AF">
        <w:tc>
          <w:tcPr>
            <w:tcW w:w="1316" w:type="dxa"/>
          </w:tcPr>
          <w:p w14:paraId="5114889E" w14:textId="69F3CA32" w:rsidR="00874690" w:rsidRPr="00A7145A" w:rsidRDefault="002F2228" w:rsidP="004377AF">
            <w:pPr>
              <w:rPr>
                <w:b/>
              </w:rPr>
            </w:pPr>
            <w:r>
              <w:rPr>
                <w:rFonts w:hint="eastAsia"/>
                <w:b/>
              </w:rPr>
              <w:t>T</w:t>
            </w:r>
            <w:r>
              <w:rPr>
                <w:b/>
              </w:rPr>
              <w:t>itle</w:t>
            </w:r>
          </w:p>
        </w:tc>
        <w:tc>
          <w:tcPr>
            <w:tcW w:w="7144" w:type="dxa"/>
          </w:tcPr>
          <w:p w14:paraId="69B54743" w14:textId="77777777" w:rsidR="00874690" w:rsidRDefault="00874690" w:rsidP="004377AF"/>
          <w:p w14:paraId="1BC9E307" w14:textId="7ED5C360" w:rsidR="00200CC4" w:rsidRPr="00A96B63" w:rsidRDefault="00200CC4" w:rsidP="004377AF"/>
        </w:tc>
      </w:tr>
      <w:tr w:rsidR="00874690" w:rsidRPr="00A7145A" w14:paraId="55F460D1" w14:textId="77777777" w:rsidTr="004377AF">
        <w:tc>
          <w:tcPr>
            <w:tcW w:w="1316" w:type="dxa"/>
          </w:tcPr>
          <w:p w14:paraId="7D679C06" w14:textId="61FF871E" w:rsidR="00152419" w:rsidRPr="00A7145A" w:rsidRDefault="002F2228" w:rsidP="004377AF">
            <w:pPr>
              <w:rPr>
                <w:b/>
              </w:rPr>
            </w:pPr>
            <w:r>
              <w:rPr>
                <w:rFonts w:hint="eastAsia"/>
                <w:b/>
              </w:rPr>
              <w:t>Keywords</w:t>
            </w:r>
            <w:r w:rsidR="00152419" w:rsidRPr="00367E60">
              <w:rPr>
                <w:rFonts w:hint="eastAsia"/>
                <w:b/>
              </w:rPr>
              <w:t>（</w:t>
            </w:r>
            <w:r>
              <w:rPr>
                <w:rFonts w:hint="eastAsia"/>
                <w:b/>
              </w:rPr>
              <w:t>a</w:t>
            </w:r>
            <w:r>
              <w:rPr>
                <w:b/>
              </w:rPr>
              <w:t xml:space="preserve">bout </w:t>
            </w:r>
            <w:r w:rsidR="00622C50" w:rsidRPr="00367E60">
              <w:rPr>
                <w:rFonts w:hint="eastAsia"/>
                <w:b/>
              </w:rPr>
              <w:t>5</w:t>
            </w:r>
            <w:r w:rsidR="00152419" w:rsidRPr="00367E60">
              <w:rPr>
                <w:rFonts w:hint="eastAsia"/>
                <w:b/>
              </w:rPr>
              <w:t>）</w:t>
            </w:r>
          </w:p>
        </w:tc>
        <w:tc>
          <w:tcPr>
            <w:tcW w:w="7144" w:type="dxa"/>
          </w:tcPr>
          <w:p w14:paraId="0AD985F3" w14:textId="77777777" w:rsidR="00874690" w:rsidRPr="00A7145A" w:rsidRDefault="00874690" w:rsidP="004377AF"/>
        </w:tc>
      </w:tr>
      <w:tr w:rsidR="00152419" w:rsidRPr="00A7145A" w14:paraId="3B193B72" w14:textId="77777777" w:rsidTr="004377AF">
        <w:tc>
          <w:tcPr>
            <w:tcW w:w="1316" w:type="dxa"/>
          </w:tcPr>
          <w:p w14:paraId="1D564956" w14:textId="77777777" w:rsidR="002F2228" w:rsidRPr="00FC6606" w:rsidRDefault="002F2228" w:rsidP="002F2228">
            <w:pPr>
              <w:jc w:val="center"/>
              <w:rPr>
                <w:b/>
                <w:bCs/>
              </w:rPr>
            </w:pPr>
            <w:r w:rsidRPr="00FC6606">
              <w:rPr>
                <w:rFonts w:hint="eastAsia"/>
                <w:b/>
                <w:bCs/>
              </w:rPr>
              <w:t>Abst</w:t>
            </w:r>
            <w:r>
              <w:rPr>
                <w:rFonts w:hint="eastAsia"/>
                <w:b/>
                <w:bCs/>
              </w:rPr>
              <w:t>r</w:t>
            </w:r>
            <w:r w:rsidRPr="00FC6606">
              <w:rPr>
                <w:rFonts w:hint="eastAsia"/>
                <w:b/>
                <w:bCs/>
              </w:rPr>
              <w:t>act</w:t>
            </w:r>
          </w:p>
          <w:p w14:paraId="6D489803" w14:textId="12EB9EB1" w:rsidR="00152419" w:rsidRPr="00A7145A" w:rsidRDefault="00152419" w:rsidP="004377AF">
            <w:pPr>
              <w:rPr>
                <w:b/>
              </w:rPr>
            </w:pPr>
            <w:r w:rsidRPr="00622C50">
              <w:rPr>
                <w:rFonts w:hint="eastAsia"/>
                <w:b/>
              </w:rPr>
              <w:t>(</w:t>
            </w:r>
            <w:proofErr w:type="gramStart"/>
            <w:r w:rsidR="002F2228">
              <w:rPr>
                <w:b/>
              </w:rPr>
              <w:t>about</w:t>
            </w:r>
            <w:proofErr w:type="gramEnd"/>
            <w:r w:rsidR="002F2228">
              <w:rPr>
                <w:b/>
              </w:rPr>
              <w:t xml:space="preserve"> </w:t>
            </w:r>
            <w:r w:rsidR="002F2228" w:rsidRPr="002F2228">
              <w:rPr>
                <w:b/>
              </w:rPr>
              <w:t>200-300 words</w:t>
            </w:r>
            <w:r w:rsidRPr="00622C50">
              <w:rPr>
                <w:rFonts w:hint="eastAsia"/>
                <w:b/>
              </w:rPr>
              <w:t>)</w:t>
            </w:r>
          </w:p>
        </w:tc>
        <w:tc>
          <w:tcPr>
            <w:tcW w:w="7144" w:type="dxa"/>
          </w:tcPr>
          <w:p w14:paraId="3ADF58C6" w14:textId="77777777" w:rsidR="00152419" w:rsidRDefault="00152419" w:rsidP="00152419">
            <w:pPr>
              <w:jc w:val="left"/>
            </w:pPr>
          </w:p>
          <w:p w14:paraId="0BE02093" w14:textId="77777777" w:rsidR="00152419" w:rsidRDefault="00152419" w:rsidP="00152419">
            <w:pPr>
              <w:jc w:val="left"/>
            </w:pPr>
          </w:p>
          <w:p w14:paraId="481B45C2" w14:textId="77777777" w:rsidR="00152419" w:rsidRDefault="00152419" w:rsidP="00152419">
            <w:pPr>
              <w:jc w:val="left"/>
            </w:pPr>
          </w:p>
          <w:p w14:paraId="6A4EB9C5" w14:textId="77777777" w:rsidR="00152419" w:rsidRDefault="00152419" w:rsidP="00152419">
            <w:pPr>
              <w:jc w:val="left"/>
            </w:pPr>
          </w:p>
          <w:p w14:paraId="669C6ACA" w14:textId="77777777" w:rsidR="00152419" w:rsidRDefault="00152419" w:rsidP="00152419">
            <w:pPr>
              <w:jc w:val="left"/>
            </w:pPr>
          </w:p>
          <w:p w14:paraId="03030705" w14:textId="77777777" w:rsidR="00152419" w:rsidRDefault="00152419" w:rsidP="00152419">
            <w:pPr>
              <w:jc w:val="left"/>
            </w:pPr>
          </w:p>
          <w:p w14:paraId="3F116682" w14:textId="77777777" w:rsidR="00152419" w:rsidRDefault="00152419" w:rsidP="00152419">
            <w:pPr>
              <w:jc w:val="left"/>
            </w:pPr>
          </w:p>
          <w:p w14:paraId="3A85A7C9" w14:textId="77777777" w:rsidR="00152419" w:rsidRDefault="00152419" w:rsidP="00152419">
            <w:pPr>
              <w:jc w:val="left"/>
            </w:pPr>
          </w:p>
          <w:p w14:paraId="13A1176A" w14:textId="77777777" w:rsidR="00152419" w:rsidRDefault="00152419" w:rsidP="00152419">
            <w:pPr>
              <w:jc w:val="left"/>
            </w:pPr>
          </w:p>
          <w:p w14:paraId="353C8D4B" w14:textId="77777777" w:rsidR="00152419" w:rsidRDefault="00152419" w:rsidP="00152419">
            <w:pPr>
              <w:jc w:val="left"/>
            </w:pPr>
          </w:p>
          <w:p w14:paraId="4DA76A84" w14:textId="77777777" w:rsidR="00622C50" w:rsidRDefault="00622C50" w:rsidP="00152419">
            <w:pPr>
              <w:jc w:val="left"/>
            </w:pPr>
          </w:p>
          <w:p w14:paraId="14FCA381" w14:textId="748C83C1" w:rsidR="00622C50" w:rsidRPr="00152419" w:rsidRDefault="00622C50" w:rsidP="00152419">
            <w:pPr>
              <w:jc w:val="left"/>
            </w:pPr>
          </w:p>
        </w:tc>
      </w:tr>
    </w:tbl>
    <w:p w14:paraId="067A922D" w14:textId="42974FAB" w:rsidR="00C032DE" w:rsidRPr="00C032DE" w:rsidRDefault="00C032DE" w:rsidP="00C032DE">
      <w:pPr>
        <w:rPr>
          <w:dstrike/>
          <w:color w:val="0070C0"/>
        </w:rPr>
      </w:pPr>
    </w:p>
    <w:tbl>
      <w:tblPr>
        <w:tblW w:w="84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72"/>
        <w:gridCol w:w="6588"/>
      </w:tblGrid>
      <w:tr w:rsidR="00874690" w14:paraId="3CDA0CA0" w14:textId="77777777" w:rsidTr="003330BA">
        <w:tc>
          <w:tcPr>
            <w:tcW w:w="8460" w:type="dxa"/>
            <w:gridSpan w:val="2"/>
            <w:shd w:val="clear" w:color="auto" w:fill="808080" w:themeFill="background1" w:themeFillShade="80"/>
          </w:tcPr>
          <w:p w14:paraId="0CB2A7BF" w14:textId="3E2B4A44" w:rsidR="00874690" w:rsidRPr="003330BA" w:rsidRDefault="00DB04B3" w:rsidP="004377AF">
            <w:pPr>
              <w:jc w:val="center"/>
              <w:rPr>
                <w:b/>
                <w:bCs/>
                <w:color w:val="FFFFFF" w:themeColor="background1"/>
              </w:rPr>
            </w:pPr>
            <w:r w:rsidRPr="00DB04B3">
              <w:rPr>
                <w:b/>
                <w:bCs/>
                <w:color w:val="FFFFFF" w:themeColor="background1"/>
              </w:rPr>
              <w:t xml:space="preserve">About the </w:t>
            </w:r>
            <w:r>
              <w:rPr>
                <w:b/>
                <w:bCs/>
                <w:color w:val="FFFFFF" w:themeColor="background1"/>
              </w:rPr>
              <w:t>PRESENTER</w:t>
            </w:r>
          </w:p>
        </w:tc>
      </w:tr>
      <w:tr w:rsidR="00874690" w14:paraId="7F5636D0" w14:textId="77777777" w:rsidTr="003330BA">
        <w:tc>
          <w:tcPr>
            <w:tcW w:w="1872" w:type="dxa"/>
          </w:tcPr>
          <w:p w14:paraId="227B84DB" w14:textId="3AE4025F" w:rsidR="00874690" w:rsidRPr="002C2BE1" w:rsidRDefault="002F2228" w:rsidP="004377AF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N</w:t>
            </w:r>
            <w:r>
              <w:rPr>
                <w:b/>
                <w:bCs/>
              </w:rPr>
              <w:t>ame</w:t>
            </w:r>
          </w:p>
        </w:tc>
        <w:tc>
          <w:tcPr>
            <w:tcW w:w="6588" w:type="dxa"/>
          </w:tcPr>
          <w:p w14:paraId="77A490DC" w14:textId="7CC4CFE5" w:rsidR="005E0E54" w:rsidRDefault="005E0E54" w:rsidP="004377AF">
            <w:pPr>
              <w:rPr>
                <w:rFonts w:hint="eastAsia"/>
              </w:rPr>
            </w:pPr>
          </w:p>
        </w:tc>
      </w:tr>
      <w:tr w:rsidR="00874690" w14:paraId="1EC2A4ED" w14:textId="77777777" w:rsidTr="003330BA">
        <w:tc>
          <w:tcPr>
            <w:tcW w:w="1872" w:type="dxa"/>
          </w:tcPr>
          <w:p w14:paraId="1F24AE83" w14:textId="581AC775" w:rsidR="00874690" w:rsidRPr="00A13A2A" w:rsidRDefault="002F2228" w:rsidP="004377AF">
            <w:pPr>
              <w:rPr>
                <w:b/>
                <w:bCs/>
                <w:color w:val="000000" w:themeColor="text1"/>
              </w:rPr>
            </w:pPr>
            <w:r w:rsidRPr="0011536C">
              <w:rPr>
                <w:rFonts w:hint="eastAsia"/>
                <w:b/>
                <w:bCs/>
              </w:rPr>
              <w:t>Zip Code</w:t>
            </w:r>
          </w:p>
        </w:tc>
        <w:tc>
          <w:tcPr>
            <w:tcW w:w="6588" w:type="dxa"/>
          </w:tcPr>
          <w:p w14:paraId="5D4798ED" w14:textId="1D3E5EBA" w:rsidR="00874690" w:rsidRPr="005E0E54" w:rsidRDefault="00874690" w:rsidP="004377AF"/>
        </w:tc>
      </w:tr>
      <w:tr w:rsidR="00874690" w14:paraId="6B2C896F" w14:textId="77777777" w:rsidTr="003330BA">
        <w:tc>
          <w:tcPr>
            <w:tcW w:w="1872" w:type="dxa"/>
          </w:tcPr>
          <w:p w14:paraId="2C3DCFFF" w14:textId="67AC3D5A" w:rsidR="00874690" w:rsidRPr="00A13A2A" w:rsidRDefault="002F2228" w:rsidP="004377AF">
            <w:pPr>
              <w:rPr>
                <w:b/>
                <w:bCs/>
                <w:color w:val="000000" w:themeColor="text1"/>
              </w:rPr>
            </w:pPr>
            <w:r w:rsidRPr="0011536C">
              <w:rPr>
                <w:rFonts w:hint="eastAsia"/>
                <w:b/>
                <w:bCs/>
              </w:rPr>
              <w:t>Address</w:t>
            </w:r>
          </w:p>
        </w:tc>
        <w:tc>
          <w:tcPr>
            <w:tcW w:w="6588" w:type="dxa"/>
          </w:tcPr>
          <w:p w14:paraId="5A613071" w14:textId="4790E8C3" w:rsidR="00874690" w:rsidRPr="005E0E54" w:rsidRDefault="00874690" w:rsidP="004377AF"/>
          <w:p w14:paraId="5D8C51D7" w14:textId="77777777" w:rsidR="00874690" w:rsidRPr="005E0E54" w:rsidRDefault="00874690" w:rsidP="004377AF"/>
        </w:tc>
      </w:tr>
    </w:tbl>
    <w:p w14:paraId="73B18AA9" w14:textId="53B8011F" w:rsidR="00622C50" w:rsidRPr="00622C50" w:rsidRDefault="00622C50" w:rsidP="00874690">
      <w:pPr>
        <w:rPr>
          <w:color w:val="0070C0"/>
        </w:rPr>
      </w:pPr>
    </w:p>
    <w:tbl>
      <w:tblPr>
        <w:tblW w:w="84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61"/>
        <w:gridCol w:w="6599"/>
      </w:tblGrid>
      <w:tr w:rsidR="00367E60" w14:paraId="36C81008" w14:textId="77777777" w:rsidTr="003330BA">
        <w:tc>
          <w:tcPr>
            <w:tcW w:w="8460" w:type="dxa"/>
            <w:gridSpan w:val="2"/>
            <w:shd w:val="clear" w:color="auto" w:fill="808080" w:themeFill="background1" w:themeFillShade="80"/>
          </w:tcPr>
          <w:p w14:paraId="187E0D11" w14:textId="03D36951" w:rsidR="00367E60" w:rsidRPr="00622C50" w:rsidRDefault="00DB04B3" w:rsidP="004377AF">
            <w:pPr>
              <w:jc w:val="center"/>
              <w:rPr>
                <w:b/>
                <w:bCs/>
                <w:color w:val="FFFFFF" w:themeColor="background1"/>
              </w:rPr>
            </w:pPr>
            <w:r w:rsidRPr="00DB04B3">
              <w:rPr>
                <w:b/>
                <w:bCs/>
                <w:color w:val="FFFFFF" w:themeColor="background1"/>
              </w:rPr>
              <w:t>About the</w:t>
            </w:r>
            <w:r>
              <w:rPr>
                <w:b/>
                <w:bCs/>
                <w:color w:val="FFFFFF" w:themeColor="background1"/>
              </w:rPr>
              <w:t xml:space="preserve"> </w:t>
            </w:r>
            <w:r w:rsidR="00B10CAE" w:rsidRPr="00B10CAE">
              <w:rPr>
                <w:b/>
                <w:bCs/>
                <w:color w:val="FFFFFF" w:themeColor="background1"/>
              </w:rPr>
              <w:t>AUTHORS</w:t>
            </w:r>
          </w:p>
        </w:tc>
      </w:tr>
      <w:tr w:rsidR="00874690" w14:paraId="69D295FF" w14:textId="77777777" w:rsidTr="00367E60">
        <w:tc>
          <w:tcPr>
            <w:tcW w:w="8460" w:type="dxa"/>
            <w:gridSpan w:val="2"/>
            <w:shd w:val="clear" w:color="auto" w:fill="D9D9D9" w:themeFill="background1" w:themeFillShade="D9"/>
          </w:tcPr>
          <w:p w14:paraId="17AD2E36" w14:textId="7232BBB9" w:rsidR="00874690" w:rsidRPr="002C2BE1" w:rsidRDefault="00DB04B3" w:rsidP="004377A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</w:t>
            </w:r>
            <w:r w:rsidRPr="00DB04B3">
              <w:rPr>
                <w:b/>
                <w:bCs/>
              </w:rPr>
              <w:t>irst author</w:t>
            </w:r>
          </w:p>
        </w:tc>
      </w:tr>
      <w:tr w:rsidR="00874690" w14:paraId="0CAD75B5" w14:textId="77777777" w:rsidTr="003330BA">
        <w:tc>
          <w:tcPr>
            <w:tcW w:w="1861" w:type="dxa"/>
          </w:tcPr>
          <w:p w14:paraId="29CE0346" w14:textId="21C136EC" w:rsidR="00874690" w:rsidRPr="002C2BE1" w:rsidRDefault="002F2228" w:rsidP="004377AF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N</w:t>
            </w:r>
            <w:r>
              <w:rPr>
                <w:b/>
                <w:bCs/>
              </w:rPr>
              <w:t>ame</w:t>
            </w:r>
          </w:p>
        </w:tc>
        <w:tc>
          <w:tcPr>
            <w:tcW w:w="6599" w:type="dxa"/>
          </w:tcPr>
          <w:p w14:paraId="5F604E6C" w14:textId="7C728CE3" w:rsidR="00874690" w:rsidRDefault="00874690" w:rsidP="004377AF"/>
        </w:tc>
      </w:tr>
      <w:tr w:rsidR="00874690" w14:paraId="40C08384" w14:textId="77777777" w:rsidTr="003330BA">
        <w:tc>
          <w:tcPr>
            <w:tcW w:w="1861" w:type="dxa"/>
          </w:tcPr>
          <w:p w14:paraId="2E6324C6" w14:textId="037D8C5C" w:rsidR="00874690" w:rsidRPr="002C2BE1" w:rsidRDefault="002F2228" w:rsidP="00B10CAE">
            <w:pPr>
              <w:jc w:val="left"/>
              <w:rPr>
                <w:b/>
                <w:bCs/>
              </w:rPr>
            </w:pPr>
            <w:r>
              <w:rPr>
                <w:rFonts w:hint="eastAsia"/>
                <w:b/>
              </w:rPr>
              <w:t>Your Corporate or School Name</w:t>
            </w:r>
          </w:p>
        </w:tc>
        <w:tc>
          <w:tcPr>
            <w:tcW w:w="6599" w:type="dxa"/>
          </w:tcPr>
          <w:p w14:paraId="2C868C48" w14:textId="248B1C3D" w:rsidR="00874690" w:rsidRDefault="00874690" w:rsidP="004377AF"/>
        </w:tc>
      </w:tr>
      <w:tr w:rsidR="00874690" w14:paraId="0C1EAD1D" w14:textId="77777777" w:rsidTr="003330BA">
        <w:tc>
          <w:tcPr>
            <w:tcW w:w="1861" w:type="dxa"/>
          </w:tcPr>
          <w:p w14:paraId="3482453B" w14:textId="51AA4578" w:rsidR="00874690" w:rsidRDefault="00DB04B3" w:rsidP="004377AF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P</w:t>
            </w:r>
            <w:r>
              <w:rPr>
                <w:b/>
                <w:bCs/>
              </w:rPr>
              <w:t>osition</w:t>
            </w:r>
          </w:p>
        </w:tc>
        <w:tc>
          <w:tcPr>
            <w:tcW w:w="6599" w:type="dxa"/>
          </w:tcPr>
          <w:p w14:paraId="04A6BFF4" w14:textId="32B6A956" w:rsidR="00874690" w:rsidRDefault="00874690" w:rsidP="004377AF">
            <w:pPr>
              <w:rPr>
                <w:rFonts w:hint="eastAsia"/>
              </w:rPr>
            </w:pPr>
          </w:p>
        </w:tc>
      </w:tr>
      <w:tr w:rsidR="00874690" w14:paraId="6CCF9C4A" w14:textId="77777777" w:rsidTr="003330BA">
        <w:tc>
          <w:tcPr>
            <w:tcW w:w="1861" w:type="dxa"/>
          </w:tcPr>
          <w:p w14:paraId="36AA00AF" w14:textId="5C4E2CD7" w:rsidR="00874690" w:rsidRDefault="00874690" w:rsidP="003330BA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SGB</w:t>
            </w:r>
            <w:r w:rsidR="002F2228">
              <w:rPr>
                <w:b/>
                <w:bCs/>
              </w:rPr>
              <w:t xml:space="preserve"> </w:t>
            </w:r>
            <w:r w:rsidR="00B10CAE">
              <w:rPr>
                <w:b/>
                <w:bCs/>
              </w:rPr>
              <w:t>Status</w:t>
            </w:r>
          </w:p>
        </w:tc>
        <w:tc>
          <w:tcPr>
            <w:tcW w:w="6599" w:type="dxa"/>
          </w:tcPr>
          <w:p w14:paraId="2F9B1DB6" w14:textId="4698E03A" w:rsidR="00874690" w:rsidRDefault="00000000" w:rsidP="004377AF">
            <w:sdt>
              <w:sdtPr>
                <w:rPr>
                  <w:rFonts w:hint="eastAsia"/>
                </w:rPr>
                <w:id w:val="1467320722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874690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874690">
              <w:t xml:space="preserve"> </w:t>
            </w:r>
            <w:r w:rsidR="00DB04B3">
              <w:rPr>
                <w:rFonts w:ascii="游明朝" w:eastAsia="游明朝" w:hAnsi="游明朝" w:hint="eastAsia"/>
                <w:color w:val="333333"/>
                <w:shd w:val="clear" w:color="auto" w:fill="FFFFFF"/>
              </w:rPr>
              <w:t>Corporate member</w:t>
            </w:r>
            <w:r w:rsidR="00874690">
              <w:rPr>
                <w:rFonts w:hint="eastAsia"/>
              </w:rPr>
              <w:t xml:space="preserve"> </w:t>
            </w:r>
            <w:r w:rsidR="00874690">
              <w:t xml:space="preserve"> </w:t>
            </w:r>
            <w:sdt>
              <w:sdtPr>
                <w:rPr>
                  <w:rFonts w:hint="eastAsia"/>
                </w:rPr>
                <w:id w:val="-4978843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874690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874690">
              <w:t xml:space="preserve"> </w:t>
            </w:r>
            <w:r w:rsidR="00DB04B3">
              <w:rPr>
                <w:rFonts w:ascii="游明朝" w:eastAsia="游明朝" w:hAnsi="游明朝" w:hint="eastAsia"/>
                <w:color w:val="333333"/>
                <w:shd w:val="clear" w:color="auto" w:fill="FFFFFF"/>
              </w:rPr>
              <w:t>General member</w:t>
            </w:r>
            <w:r w:rsidR="00874690">
              <w:rPr>
                <w:rFonts w:hint="eastAsia"/>
              </w:rPr>
              <w:t xml:space="preserve"> </w:t>
            </w:r>
            <w:r w:rsidR="00874690">
              <w:t xml:space="preserve"> </w:t>
            </w:r>
            <w:sdt>
              <w:sdtPr>
                <w:rPr>
                  <w:rFonts w:hint="eastAsia"/>
                </w:rPr>
                <w:id w:val="95836298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874690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874690">
              <w:t xml:space="preserve"> </w:t>
            </w:r>
            <w:r w:rsidR="00DB04B3">
              <w:rPr>
                <w:rFonts w:ascii="游明朝" w:eastAsia="游明朝" w:hAnsi="游明朝" w:hint="eastAsia"/>
                <w:color w:val="333333"/>
                <w:shd w:val="clear" w:color="auto" w:fill="FFFFFF"/>
              </w:rPr>
              <w:t>Student member</w:t>
            </w:r>
            <w:r w:rsidR="00874690">
              <w:rPr>
                <w:rFonts w:hint="eastAsia"/>
              </w:rPr>
              <w:t xml:space="preserve"> </w:t>
            </w:r>
            <w:r w:rsidR="00874690">
              <w:t xml:space="preserve"> </w:t>
            </w:r>
            <w:sdt>
              <w:sdtPr>
                <w:rPr>
                  <w:rFonts w:hint="eastAsia"/>
                </w:rPr>
                <w:id w:val="-21547799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874690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DB04B3">
              <w:t xml:space="preserve"> </w:t>
            </w:r>
            <w:r w:rsidR="00DB04B3" w:rsidRPr="00DB04B3">
              <w:t>Non-member</w:t>
            </w:r>
          </w:p>
        </w:tc>
      </w:tr>
      <w:tr w:rsidR="00874690" w14:paraId="122EF703" w14:textId="77777777" w:rsidTr="003330BA">
        <w:tc>
          <w:tcPr>
            <w:tcW w:w="1861" w:type="dxa"/>
          </w:tcPr>
          <w:p w14:paraId="29870DBC" w14:textId="066EBCF3" w:rsidR="00874690" w:rsidRPr="002C2BE1" w:rsidRDefault="00B10CAE" w:rsidP="004377AF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Phone Number</w:t>
            </w:r>
          </w:p>
        </w:tc>
        <w:tc>
          <w:tcPr>
            <w:tcW w:w="6599" w:type="dxa"/>
          </w:tcPr>
          <w:p w14:paraId="3D26BD0A" w14:textId="77777777" w:rsidR="00874690" w:rsidRDefault="00874690" w:rsidP="004377AF"/>
        </w:tc>
      </w:tr>
      <w:tr w:rsidR="00874690" w14:paraId="2825E0F1" w14:textId="77777777" w:rsidTr="003330BA">
        <w:tc>
          <w:tcPr>
            <w:tcW w:w="1861" w:type="dxa"/>
          </w:tcPr>
          <w:p w14:paraId="2EC6E16B" w14:textId="1ECC82D9" w:rsidR="00874690" w:rsidRPr="002C2BE1" w:rsidRDefault="00B10CAE" w:rsidP="004377AF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Email Address</w:t>
            </w:r>
          </w:p>
        </w:tc>
        <w:tc>
          <w:tcPr>
            <w:tcW w:w="6599" w:type="dxa"/>
          </w:tcPr>
          <w:p w14:paraId="1EC2899C" w14:textId="77777777" w:rsidR="00874690" w:rsidRDefault="00874690" w:rsidP="004377AF"/>
        </w:tc>
      </w:tr>
    </w:tbl>
    <w:p w14:paraId="27F86B05" w14:textId="7E49C070" w:rsidR="00622C50" w:rsidRDefault="00DB04B3" w:rsidP="00152419">
      <w:r w:rsidRPr="00DB04B3">
        <w:lastRenderedPageBreak/>
        <w:t>Please complete the following as necessary</w:t>
      </w:r>
      <w:r>
        <w:rPr>
          <w:rFonts w:hint="eastAsia"/>
        </w:rPr>
        <w:t>.</w:t>
      </w:r>
    </w:p>
    <w:p w14:paraId="4756A592" w14:textId="77777777" w:rsidR="00DB04B3" w:rsidRPr="00622C50" w:rsidRDefault="00DB04B3" w:rsidP="00152419"/>
    <w:tbl>
      <w:tblPr>
        <w:tblW w:w="84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61"/>
        <w:gridCol w:w="6599"/>
      </w:tblGrid>
      <w:tr w:rsidR="00152419" w:rsidRPr="002C2BE1" w14:paraId="0984C1ED" w14:textId="77777777" w:rsidTr="00367E60">
        <w:tc>
          <w:tcPr>
            <w:tcW w:w="8460" w:type="dxa"/>
            <w:gridSpan w:val="2"/>
            <w:shd w:val="clear" w:color="auto" w:fill="D9D9D9" w:themeFill="background1" w:themeFillShade="D9"/>
          </w:tcPr>
          <w:p w14:paraId="43C22150" w14:textId="55CA1CD2" w:rsidR="00152419" w:rsidRPr="002C2BE1" w:rsidRDefault="00DB04B3" w:rsidP="00255845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C</w:t>
            </w:r>
            <w:r>
              <w:rPr>
                <w:b/>
                <w:bCs/>
              </w:rPr>
              <w:t>o-author</w:t>
            </w:r>
            <w:r w:rsidR="00152419" w:rsidRPr="00367E60">
              <w:rPr>
                <w:rFonts w:hint="eastAsia"/>
                <w:b/>
                <w:bCs/>
              </w:rPr>
              <w:t>①</w:t>
            </w:r>
          </w:p>
        </w:tc>
      </w:tr>
      <w:tr w:rsidR="00A956F4" w14:paraId="6D9CA2E1" w14:textId="77777777" w:rsidTr="00255845">
        <w:tc>
          <w:tcPr>
            <w:tcW w:w="1861" w:type="dxa"/>
          </w:tcPr>
          <w:p w14:paraId="45104CA2" w14:textId="150D6D11" w:rsidR="00A956F4" w:rsidRDefault="00A956F4" w:rsidP="00A956F4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N</w:t>
            </w:r>
            <w:r>
              <w:rPr>
                <w:b/>
                <w:bCs/>
              </w:rPr>
              <w:t>ame</w:t>
            </w:r>
          </w:p>
        </w:tc>
        <w:tc>
          <w:tcPr>
            <w:tcW w:w="6599" w:type="dxa"/>
          </w:tcPr>
          <w:p w14:paraId="1D58AAC9" w14:textId="77777777" w:rsidR="00A956F4" w:rsidRDefault="00A956F4" w:rsidP="00A956F4">
            <w:pPr>
              <w:jc w:val="left"/>
            </w:pPr>
          </w:p>
        </w:tc>
      </w:tr>
      <w:tr w:rsidR="00A956F4" w14:paraId="202E40C1" w14:textId="77777777" w:rsidTr="00255845">
        <w:tc>
          <w:tcPr>
            <w:tcW w:w="1861" w:type="dxa"/>
          </w:tcPr>
          <w:p w14:paraId="2D2184FB" w14:textId="7674F731" w:rsidR="00A956F4" w:rsidRPr="002C2BE1" w:rsidRDefault="00A956F4" w:rsidP="00B10CAE">
            <w:pPr>
              <w:jc w:val="left"/>
              <w:rPr>
                <w:b/>
                <w:bCs/>
              </w:rPr>
            </w:pPr>
            <w:r>
              <w:rPr>
                <w:rFonts w:hint="eastAsia"/>
                <w:b/>
              </w:rPr>
              <w:t>Your Corporate or School Name</w:t>
            </w:r>
          </w:p>
        </w:tc>
        <w:tc>
          <w:tcPr>
            <w:tcW w:w="6599" w:type="dxa"/>
          </w:tcPr>
          <w:p w14:paraId="79F752BE" w14:textId="77777777" w:rsidR="00A956F4" w:rsidRDefault="00A956F4" w:rsidP="00A956F4"/>
        </w:tc>
      </w:tr>
      <w:tr w:rsidR="00A956F4" w14:paraId="2C1E58D3" w14:textId="77777777" w:rsidTr="00255845">
        <w:tc>
          <w:tcPr>
            <w:tcW w:w="1861" w:type="dxa"/>
          </w:tcPr>
          <w:p w14:paraId="2976FE29" w14:textId="19DD541E" w:rsidR="00A956F4" w:rsidRDefault="00A956F4" w:rsidP="00A956F4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P</w:t>
            </w:r>
            <w:r>
              <w:rPr>
                <w:b/>
                <w:bCs/>
              </w:rPr>
              <w:t>osition</w:t>
            </w:r>
          </w:p>
        </w:tc>
        <w:tc>
          <w:tcPr>
            <w:tcW w:w="6599" w:type="dxa"/>
          </w:tcPr>
          <w:p w14:paraId="550140C3" w14:textId="77777777" w:rsidR="00A956F4" w:rsidRDefault="00A956F4" w:rsidP="00A956F4"/>
        </w:tc>
      </w:tr>
      <w:tr w:rsidR="00A956F4" w14:paraId="3F3879A0" w14:textId="77777777" w:rsidTr="00255845">
        <w:tc>
          <w:tcPr>
            <w:tcW w:w="1861" w:type="dxa"/>
          </w:tcPr>
          <w:p w14:paraId="23426448" w14:textId="2BB01A30" w:rsidR="00A956F4" w:rsidRPr="002C2BE1" w:rsidRDefault="00A956F4" w:rsidP="00A956F4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SGB</w:t>
            </w:r>
            <w:r>
              <w:rPr>
                <w:b/>
                <w:bCs/>
              </w:rPr>
              <w:t xml:space="preserve"> </w:t>
            </w:r>
            <w:r w:rsidR="00B10CAE">
              <w:rPr>
                <w:b/>
                <w:bCs/>
              </w:rPr>
              <w:t>Status</w:t>
            </w:r>
          </w:p>
        </w:tc>
        <w:tc>
          <w:tcPr>
            <w:tcW w:w="6599" w:type="dxa"/>
          </w:tcPr>
          <w:p w14:paraId="450DD887" w14:textId="3F634797" w:rsidR="00A956F4" w:rsidRDefault="00000000" w:rsidP="00A956F4">
            <w:sdt>
              <w:sdtPr>
                <w:rPr>
                  <w:rFonts w:hint="eastAsia"/>
                </w:rPr>
                <w:id w:val="-2128531527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A956F4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A956F4">
              <w:t xml:space="preserve"> </w:t>
            </w:r>
            <w:r w:rsidR="00A956F4">
              <w:rPr>
                <w:rFonts w:ascii="游明朝" w:eastAsia="游明朝" w:hAnsi="游明朝" w:hint="eastAsia"/>
                <w:color w:val="333333"/>
                <w:shd w:val="clear" w:color="auto" w:fill="FFFFFF"/>
              </w:rPr>
              <w:t>Corporate member</w:t>
            </w:r>
            <w:r w:rsidR="00A956F4">
              <w:rPr>
                <w:rFonts w:hint="eastAsia"/>
              </w:rPr>
              <w:t xml:space="preserve"> </w:t>
            </w:r>
            <w:r w:rsidR="00A956F4">
              <w:t xml:space="preserve"> </w:t>
            </w:r>
            <w:sdt>
              <w:sdtPr>
                <w:rPr>
                  <w:rFonts w:hint="eastAsia"/>
                </w:rPr>
                <w:id w:val="709927366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A956F4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A956F4">
              <w:t xml:space="preserve"> </w:t>
            </w:r>
            <w:r w:rsidR="00A956F4">
              <w:rPr>
                <w:rFonts w:ascii="游明朝" w:eastAsia="游明朝" w:hAnsi="游明朝" w:hint="eastAsia"/>
                <w:color w:val="333333"/>
                <w:shd w:val="clear" w:color="auto" w:fill="FFFFFF"/>
              </w:rPr>
              <w:t>General member</w:t>
            </w:r>
            <w:r w:rsidR="00A956F4">
              <w:rPr>
                <w:rFonts w:hint="eastAsia"/>
              </w:rPr>
              <w:t xml:space="preserve"> </w:t>
            </w:r>
            <w:r w:rsidR="00A956F4">
              <w:t xml:space="preserve"> </w:t>
            </w:r>
            <w:sdt>
              <w:sdtPr>
                <w:rPr>
                  <w:rFonts w:hint="eastAsia"/>
                </w:rPr>
                <w:id w:val="2109617159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A956F4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A956F4">
              <w:t xml:space="preserve"> </w:t>
            </w:r>
            <w:r w:rsidR="00A956F4">
              <w:rPr>
                <w:rFonts w:ascii="游明朝" w:eastAsia="游明朝" w:hAnsi="游明朝" w:hint="eastAsia"/>
                <w:color w:val="333333"/>
                <w:shd w:val="clear" w:color="auto" w:fill="FFFFFF"/>
              </w:rPr>
              <w:t>Student member</w:t>
            </w:r>
            <w:r w:rsidR="00A956F4">
              <w:rPr>
                <w:rFonts w:hint="eastAsia"/>
              </w:rPr>
              <w:t xml:space="preserve"> </w:t>
            </w:r>
            <w:r w:rsidR="00A956F4">
              <w:t xml:space="preserve"> </w:t>
            </w:r>
            <w:sdt>
              <w:sdtPr>
                <w:rPr>
                  <w:rFonts w:hint="eastAsia"/>
                </w:rPr>
                <w:id w:val="1417514399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A956F4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A956F4">
              <w:t xml:space="preserve"> </w:t>
            </w:r>
            <w:r w:rsidR="00A956F4" w:rsidRPr="00DB04B3">
              <w:t>Non-member</w:t>
            </w:r>
          </w:p>
        </w:tc>
      </w:tr>
      <w:tr w:rsidR="00A956F4" w14:paraId="270207E8" w14:textId="77777777" w:rsidTr="00255845">
        <w:tc>
          <w:tcPr>
            <w:tcW w:w="1861" w:type="dxa"/>
          </w:tcPr>
          <w:p w14:paraId="749ECD02" w14:textId="4CB13790" w:rsidR="00A956F4" w:rsidRDefault="00B10CAE" w:rsidP="00A956F4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Phone Number</w:t>
            </w:r>
            <w:r w:rsidR="00A956F4" w:rsidRPr="0011536C">
              <w:rPr>
                <w:rFonts w:hint="eastAsia"/>
                <w:b/>
                <w:bCs/>
              </w:rPr>
              <w:t>.</w:t>
            </w:r>
          </w:p>
        </w:tc>
        <w:tc>
          <w:tcPr>
            <w:tcW w:w="6599" w:type="dxa"/>
          </w:tcPr>
          <w:p w14:paraId="0B2BB66C" w14:textId="1F0C5614" w:rsidR="00A956F4" w:rsidRDefault="00A956F4" w:rsidP="00A956F4"/>
        </w:tc>
      </w:tr>
      <w:tr w:rsidR="00A956F4" w14:paraId="046582A0" w14:textId="77777777" w:rsidTr="00255845">
        <w:tc>
          <w:tcPr>
            <w:tcW w:w="1861" w:type="dxa"/>
          </w:tcPr>
          <w:p w14:paraId="13F60B60" w14:textId="5867BFB3" w:rsidR="00A956F4" w:rsidRDefault="00B10CAE" w:rsidP="00A956F4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Email Address</w:t>
            </w:r>
          </w:p>
        </w:tc>
        <w:tc>
          <w:tcPr>
            <w:tcW w:w="6599" w:type="dxa"/>
          </w:tcPr>
          <w:p w14:paraId="611F2F46" w14:textId="77777777" w:rsidR="00A956F4" w:rsidRDefault="00A956F4" w:rsidP="00A956F4"/>
        </w:tc>
      </w:tr>
    </w:tbl>
    <w:p w14:paraId="7D8C4B78" w14:textId="20C19A55" w:rsidR="00152419" w:rsidRDefault="00152419" w:rsidP="00874690">
      <w:pPr>
        <w:rPr>
          <w:bCs/>
        </w:rPr>
      </w:pPr>
    </w:p>
    <w:tbl>
      <w:tblPr>
        <w:tblW w:w="84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61"/>
        <w:gridCol w:w="6599"/>
      </w:tblGrid>
      <w:tr w:rsidR="00A956F4" w:rsidRPr="002C2BE1" w14:paraId="25409EDE" w14:textId="77777777" w:rsidTr="002C1523">
        <w:tc>
          <w:tcPr>
            <w:tcW w:w="8460" w:type="dxa"/>
            <w:gridSpan w:val="2"/>
            <w:shd w:val="clear" w:color="auto" w:fill="D9D9D9" w:themeFill="background1" w:themeFillShade="D9"/>
          </w:tcPr>
          <w:p w14:paraId="5A05A2BA" w14:textId="71E6D658" w:rsidR="00A956F4" w:rsidRPr="002C2BE1" w:rsidRDefault="00A956F4" w:rsidP="002C1523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C</w:t>
            </w:r>
            <w:r>
              <w:rPr>
                <w:b/>
                <w:bCs/>
              </w:rPr>
              <w:t>o-author</w:t>
            </w:r>
            <w:r>
              <w:rPr>
                <w:rFonts w:hint="eastAsia"/>
                <w:b/>
                <w:bCs/>
              </w:rPr>
              <w:t>②</w:t>
            </w:r>
          </w:p>
        </w:tc>
      </w:tr>
      <w:tr w:rsidR="00A956F4" w14:paraId="6DFD21F0" w14:textId="77777777" w:rsidTr="002C1523">
        <w:tc>
          <w:tcPr>
            <w:tcW w:w="1861" w:type="dxa"/>
          </w:tcPr>
          <w:p w14:paraId="3B1B6505" w14:textId="77777777" w:rsidR="00A956F4" w:rsidRDefault="00A956F4" w:rsidP="002C1523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N</w:t>
            </w:r>
            <w:r>
              <w:rPr>
                <w:b/>
                <w:bCs/>
              </w:rPr>
              <w:t>ame</w:t>
            </w:r>
          </w:p>
        </w:tc>
        <w:tc>
          <w:tcPr>
            <w:tcW w:w="6599" w:type="dxa"/>
          </w:tcPr>
          <w:p w14:paraId="24FF3767" w14:textId="77777777" w:rsidR="00A956F4" w:rsidRDefault="00A956F4" w:rsidP="002C1523">
            <w:pPr>
              <w:jc w:val="left"/>
            </w:pPr>
          </w:p>
        </w:tc>
      </w:tr>
      <w:tr w:rsidR="00A956F4" w14:paraId="4D51A406" w14:textId="77777777" w:rsidTr="002C1523">
        <w:tc>
          <w:tcPr>
            <w:tcW w:w="1861" w:type="dxa"/>
          </w:tcPr>
          <w:p w14:paraId="230BE4E2" w14:textId="77777777" w:rsidR="00A956F4" w:rsidRPr="002C2BE1" w:rsidRDefault="00A956F4" w:rsidP="00B10CAE">
            <w:pPr>
              <w:jc w:val="left"/>
              <w:rPr>
                <w:b/>
                <w:bCs/>
              </w:rPr>
            </w:pPr>
            <w:r>
              <w:rPr>
                <w:rFonts w:hint="eastAsia"/>
                <w:b/>
              </w:rPr>
              <w:t>Your Corporate or School Name</w:t>
            </w:r>
          </w:p>
        </w:tc>
        <w:tc>
          <w:tcPr>
            <w:tcW w:w="6599" w:type="dxa"/>
          </w:tcPr>
          <w:p w14:paraId="1A586CC6" w14:textId="77777777" w:rsidR="00A956F4" w:rsidRDefault="00A956F4" w:rsidP="002C1523"/>
        </w:tc>
      </w:tr>
      <w:tr w:rsidR="00A956F4" w14:paraId="0C2E8BF4" w14:textId="77777777" w:rsidTr="002C1523">
        <w:tc>
          <w:tcPr>
            <w:tcW w:w="1861" w:type="dxa"/>
          </w:tcPr>
          <w:p w14:paraId="500E4794" w14:textId="77777777" w:rsidR="00A956F4" w:rsidRDefault="00A956F4" w:rsidP="002C1523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P</w:t>
            </w:r>
            <w:r>
              <w:rPr>
                <w:b/>
                <w:bCs/>
              </w:rPr>
              <w:t>osition</w:t>
            </w:r>
          </w:p>
        </w:tc>
        <w:tc>
          <w:tcPr>
            <w:tcW w:w="6599" w:type="dxa"/>
          </w:tcPr>
          <w:p w14:paraId="4EDCEAF5" w14:textId="77777777" w:rsidR="00A956F4" w:rsidRDefault="00A956F4" w:rsidP="002C1523"/>
        </w:tc>
      </w:tr>
      <w:tr w:rsidR="00A956F4" w14:paraId="6E6A073D" w14:textId="77777777" w:rsidTr="002C1523">
        <w:tc>
          <w:tcPr>
            <w:tcW w:w="1861" w:type="dxa"/>
          </w:tcPr>
          <w:p w14:paraId="70BBC609" w14:textId="2246DC71" w:rsidR="00A956F4" w:rsidRPr="002C2BE1" w:rsidRDefault="00A956F4" w:rsidP="002C1523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SGB</w:t>
            </w:r>
            <w:r>
              <w:rPr>
                <w:b/>
                <w:bCs/>
              </w:rPr>
              <w:t xml:space="preserve"> </w:t>
            </w:r>
            <w:r w:rsidR="00B10CAE">
              <w:rPr>
                <w:b/>
                <w:bCs/>
              </w:rPr>
              <w:t>Status</w:t>
            </w:r>
          </w:p>
        </w:tc>
        <w:tc>
          <w:tcPr>
            <w:tcW w:w="6599" w:type="dxa"/>
          </w:tcPr>
          <w:p w14:paraId="6EA94286" w14:textId="77777777" w:rsidR="00A956F4" w:rsidRDefault="00000000" w:rsidP="002C1523">
            <w:sdt>
              <w:sdtPr>
                <w:rPr>
                  <w:rFonts w:hint="eastAsia"/>
                </w:rPr>
                <w:id w:val="-1100486284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A956F4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A956F4">
              <w:t xml:space="preserve"> </w:t>
            </w:r>
            <w:r w:rsidR="00A956F4">
              <w:rPr>
                <w:rFonts w:ascii="游明朝" w:eastAsia="游明朝" w:hAnsi="游明朝" w:hint="eastAsia"/>
                <w:color w:val="333333"/>
                <w:shd w:val="clear" w:color="auto" w:fill="FFFFFF"/>
              </w:rPr>
              <w:t>Corporate member</w:t>
            </w:r>
            <w:r w:rsidR="00A956F4">
              <w:rPr>
                <w:rFonts w:hint="eastAsia"/>
              </w:rPr>
              <w:t xml:space="preserve"> </w:t>
            </w:r>
            <w:r w:rsidR="00A956F4">
              <w:t xml:space="preserve"> </w:t>
            </w:r>
            <w:sdt>
              <w:sdtPr>
                <w:rPr>
                  <w:rFonts w:hint="eastAsia"/>
                </w:rPr>
                <w:id w:val="2111160503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A956F4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A956F4">
              <w:t xml:space="preserve"> </w:t>
            </w:r>
            <w:r w:rsidR="00A956F4">
              <w:rPr>
                <w:rFonts w:ascii="游明朝" w:eastAsia="游明朝" w:hAnsi="游明朝" w:hint="eastAsia"/>
                <w:color w:val="333333"/>
                <w:shd w:val="clear" w:color="auto" w:fill="FFFFFF"/>
              </w:rPr>
              <w:t>General member</w:t>
            </w:r>
            <w:r w:rsidR="00A956F4">
              <w:rPr>
                <w:rFonts w:hint="eastAsia"/>
              </w:rPr>
              <w:t xml:space="preserve"> </w:t>
            </w:r>
            <w:r w:rsidR="00A956F4">
              <w:t xml:space="preserve"> </w:t>
            </w:r>
            <w:sdt>
              <w:sdtPr>
                <w:rPr>
                  <w:rFonts w:hint="eastAsia"/>
                </w:rPr>
                <w:id w:val="-1705551874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A956F4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A956F4">
              <w:t xml:space="preserve"> </w:t>
            </w:r>
            <w:r w:rsidR="00A956F4">
              <w:rPr>
                <w:rFonts w:ascii="游明朝" w:eastAsia="游明朝" w:hAnsi="游明朝" w:hint="eastAsia"/>
                <w:color w:val="333333"/>
                <w:shd w:val="clear" w:color="auto" w:fill="FFFFFF"/>
              </w:rPr>
              <w:t>Student member</w:t>
            </w:r>
            <w:r w:rsidR="00A956F4">
              <w:rPr>
                <w:rFonts w:hint="eastAsia"/>
              </w:rPr>
              <w:t xml:space="preserve"> </w:t>
            </w:r>
            <w:r w:rsidR="00A956F4">
              <w:t xml:space="preserve"> </w:t>
            </w:r>
            <w:sdt>
              <w:sdtPr>
                <w:rPr>
                  <w:rFonts w:hint="eastAsia"/>
                </w:rPr>
                <w:id w:val="62850895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A956F4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A956F4">
              <w:t xml:space="preserve"> </w:t>
            </w:r>
            <w:r w:rsidR="00A956F4" w:rsidRPr="00DB04B3">
              <w:t>Non-member</w:t>
            </w:r>
          </w:p>
        </w:tc>
      </w:tr>
      <w:tr w:rsidR="00A956F4" w14:paraId="54076B2B" w14:textId="77777777" w:rsidTr="002C1523">
        <w:tc>
          <w:tcPr>
            <w:tcW w:w="1861" w:type="dxa"/>
          </w:tcPr>
          <w:p w14:paraId="74A49309" w14:textId="176E8847" w:rsidR="00A956F4" w:rsidRDefault="00B10CAE" w:rsidP="002C1523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Phone Number</w:t>
            </w:r>
          </w:p>
        </w:tc>
        <w:tc>
          <w:tcPr>
            <w:tcW w:w="6599" w:type="dxa"/>
          </w:tcPr>
          <w:p w14:paraId="68A9C56A" w14:textId="77777777" w:rsidR="00A956F4" w:rsidRDefault="00A956F4" w:rsidP="002C1523"/>
        </w:tc>
      </w:tr>
      <w:tr w:rsidR="00A956F4" w14:paraId="3BBEF70A" w14:textId="77777777" w:rsidTr="002C1523">
        <w:tc>
          <w:tcPr>
            <w:tcW w:w="1861" w:type="dxa"/>
          </w:tcPr>
          <w:p w14:paraId="3BA72D88" w14:textId="7F2DE2BA" w:rsidR="00A956F4" w:rsidRDefault="00B10CAE" w:rsidP="002C1523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Email Address</w:t>
            </w:r>
          </w:p>
        </w:tc>
        <w:tc>
          <w:tcPr>
            <w:tcW w:w="6599" w:type="dxa"/>
          </w:tcPr>
          <w:p w14:paraId="178A9D3D" w14:textId="77777777" w:rsidR="00A956F4" w:rsidRDefault="00A956F4" w:rsidP="002C1523"/>
        </w:tc>
      </w:tr>
    </w:tbl>
    <w:p w14:paraId="3E4A8439" w14:textId="14153330" w:rsidR="00A956F4" w:rsidRDefault="00A956F4" w:rsidP="00874690">
      <w:pPr>
        <w:rPr>
          <w:bCs/>
        </w:rPr>
      </w:pPr>
    </w:p>
    <w:tbl>
      <w:tblPr>
        <w:tblW w:w="84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61"/>
        <w:gridCol w:w="6599"/>
      </w:tblGrid>
      <w:tr w:rsidR="00A956F4" w:rsidRPr="002C2BE1" w14:paraId="51D2CCB9" w14:textId="77777777" w:rsidTr="002C1523">
        <w:tc>
          <w:tcPr>
            <w:tcW w:w="8460" w:type="dxa"/>
            <w:gridSpan w:val="2"/>
            <w:shd w:val="clear" w:color="auto" w:fill="D9D9D9" w:themeFill="background1" w:themeFillShade="D9"/>
          </w:tcPr>
          <w:p w14:paraId="13878A56" w14:textId="21376D04" w:rsidR="00A956F4" w:rsidRPr="002C2BE1" w:rsidRDefault="00A956F4" w:rsidP="002C1523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C</w:t>
            </w:r>
            <w:r>
              <w:rPr>
                <w:b/>
                <w:bCs/>
              </w:rPr>
              <w:t>o-author</w:t>
            </w:r>
            <w:r>
              <w:rPr>
                <w:rFonts w:hint="eastAsia"/>
                <w:b/>
                <w:bCs/>
              </w:rPr>
              <w:t>③</w:t>
            </w:r>
          </w:p>
        </w:tc>
      </w:tr>
      <w:tr w:rsidR="00A956F4" w14:paraId="5FDA3D55" w14:textId="77777777" w:rsidTr="002C1523">
        <w:tc>
          <w:tcPr>
            <w:tcW w:w="1861" w:type="dxa"/>
          </w:tcPr>
          <w:p w14:paraId="1F04B9FD" w14:textId="77777777" w:rsidR="00A956F4" w:rsidRDefault="00A956F4" w:rsidP="002C1523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N</w:t>
            </w:r>
            <w:r>
              <w:rPr>
                <w:b/>
                <w:bCs/>
              </w:rPr>
              <w:t>ame</w:t>
            </w:r>
          </w:p>
        </w:tc>
        <w:tc>
          <w:tcPr>
            <w:tcW w:w="6599" w:type="dxa"/>
          </w:tcPr>
          <w:p w14:paraId="135FDE27" w14:textId="77777777" w:rsidR="00A956F4" w:rsidRDefault="00A956F4" w:rsidP="002C1523">
            <w:pPr>
              <w:jc w:val="left"/>
            </w:pPr>
          </w:p>
        </w:tc>
      </w:tr>
      <w:tr w:rsidR="00A956F4" w14:paraId="55B8FB74" w14:textId="77777777" w:rsidTr="002C1523">
        <w:tc>
          <w:tcPr>
            <w:tcW w:w="1861" w:type="dxa"/>
          </w:tcPr>
          <w:p w14:paraId="526FC470" w14:textId="77777777" w:rsidR="00A956F4" w:rsidRPr="002C2BE1" w:rsidRDefault="00A956F4" w:rsidP="00B10CAE">
            <w:pPr>
              <w:jc w:val="left"/>
              <w:rPr>
                <w:b/>
                <w:bCs/>
              </w:rPr>
            </w:pPr>
            <w:r>
              <w:rPr>
                <w:rFonts w:hint="eastAsia"/>
                <w:b/>
              </w:rPr>
              <w:t>Your Corporate or School Name</w:t>
            </w:r>
          </w:p>
        </w:tc>
        <w:tc>
          <w:tcPr>
            <w:tcW w:w="6599" w:type="dxa"/>
          </w:tcPr>
          <w:p w14:paraId="24CFDF5F" w14:textId="77777777" w:rsidR="00A956F4" w:rsidRDefault="00A956F4" w:rsidP="002C1523"/>
        </w:tc>
      </w:tr>
      <w:tr w:rsidR="00A956F4" w14:paraId="17D60975" w14:textId="77777777" w:rsidTr="002C1523">
        <w:tc>
          <w:tcPr>
            <w:tcW w:w="1861" w:type="dxa"/>
          </w:tcPr>
          <w:p w14:paraId="349376F8" w14:textId="77777777" w:rsidR="00A956F4" w:rsidRDefault="00A956F4" w:rsidP="002C1523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P</w:t>
            </w:r>
            <w:r>
              <w:rPr>
                <w:b/>
                <w:bCs/>
              </w:rPr>
              <w:t>osition</w:t>
            </w:r>
          </w:p>
        </w:tc>
        <w:tc>
          <w:tcPr>
            <w:tcW w:w="6599" w:type="dxa"/>
          </w:tcPr>
          <w:p w14:paraId="1847DC2B" w14:textId="77777777" w:rsidR="00A956F4" w:rsidRDefault="00A956F4" w:rsidP="002C1523"/>
        </w:tc>
      </w:tr>
      <w:tr w:rsidR="00A956F4" w14:paraId="7DEA2467" w14:textId="77777777" w:rsidTr="002C1523">
        <w:tc>
          <w:tcPr>
            <w:tcW w:w="1861" w:type="dxa"/>
          </w:tcPr>
          <w:p w14:paraId="09358AF3" w14:textId="28B3ED3F" w:rsidR="00A956F4" w:rsidRPr="002C2BE1" w:rsidRDefault="00A956F4" w:rsidP="002C1523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SGB</w:t>
            </w:r>
            <w:r>
              <w:rPr>
                <w:b/>
                <w:bCs/>
              </w:rPr>
              <w:t xml:space="preserve"> </w:t>
            </w:r>
            <w:r w:rsidR="00B10CAE">
              <w:rPr>
                <w:b/>
                <w:bCs/>
              </w:rPr>
              <w:t>Status</w:t>
            </w:r>
          </w:p>
        </w:tc>
        <w:tc>
          <w:tcPr>
            <w:tcW w:w="6599" w:type="dxa"/>
          </w:tcPr>
          <w:p w14:paraId="66203DA7" w14:textId="77777777" w:rsidR="00A956F4" w:rsidRDefault="00000000" w:rsidP="002C1523">
            <w:sdt>
              <w:sdtPr>
                <w:rPr>
                  <w:rFonts w:hint="eastAsia"/>
                </w:rPr>
                <w:id w:val="-77835170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A956F4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A956F4">
              <w:t xml:space="preserve"> </w:t>
            </w:r>
            <w:r w:rsidR="00A956F4">
              <w:rPr>
                <w:rFonts w:ascii="游明朝" w:eastAsia="游明朝" w:hAnsi="游明朝" w:hint="eastAsia"/>
                <w:color w:val="333333"/>
                <w:shd w:val="clear" w:color="auto" w:fill="FFFFFF"/>
              </w:rPr>
              <w:t>Corporate member</w:t>
            </w:r>
            <w:r w:rsidR="00A956F4">
              <w:rPr>
                <w:rFonts w:hint="eastAsia"/>
              </w:rPr>
              <w:t xml:space="preserve"> </w:t>
            </w:r>
            <w:r w:rsidR="00A956F4">
              <w:t xml:space="preserve"> </w:t>
            </w:r>
            <w:sdt>
              <w:sdtPr>
                <w:rPr>
                  <w:rFonts w:hint="eastAsia"/>
                </w:rPr>
                <w:id w:val="-130326914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A956F4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A956F4">
              <w:t xml:space="preserve"> </w:t>
            </w:r>
            <w:r w:rsidR="00A956F4">
              <w:rPr>
                <w:rFonts w:ascii="游明朝" w:eastAsia="游明朝" w:hAnsi="游明朝" w:hint="eastAsia"/>
                <w:color w:val="333333"/>
                <w:shd w:val="clear" w:color="auto" w:fill="FFFFFF"/>
              </w:rPr>
              <w:t>General member</w:t>
            </w:r>
            <w:r w:rsidR="00A956F4">
              <w:rPr>
                <w:rFonts w:hint="eastAsia"/>
              </w:rPr>
              <w:t xml:space="preserve"> </w:t>
            </w:r>
            <w:r w:rsidR="00A956F4">
              <w:t xml:space="preserve"> </w:t>
            </w:r>
            <w:sdt>
              <w:sdtPr>
                <w:rPr>
                  <w:rFonts w:hint="eastAsia"/>
                </w:rPr>
                <w:id w:val="1424921246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A956F4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A956F4">
              <w:t xml:space="preserve"> </w:t>
            </w:r>
            <w:r w:rsidR="00A956F4">
              <w:rPr>
                <w:rFonts w:ascii="游明朝" w:eastAsia="游明朝" w:hAnsi="游明朝" w:hint="eastAsia"/>
                <w:color w:val="333333"/>
                <w:shd w:val="clear" w:color="auto" w:fill="FFFFFF"/>
              </w:rPr>
              <w:t>Student member</w:t>
            </w:r>
            <w:r w:rsidR="00A956F4">
              <w:rPr>
                <w:rFonts w:hint="eastAsia"/>
              </w:rPr>
              <w:t xml:space="preserve"> </w:t>
            </w:r>
            <w:r w:rsidR="00A956F4">
              <w:t xml:space="preserve"> </w:t>
            </w:r>
            <w:sdt>
              <w:sdtPr>
                <w:rPr>
                  <w:rFonts w:hint="eastAsia"/>
                </w:rPr>
                <w:id w:val="545107006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A956F4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A956F4">
              <w:t xml:space="preserve"> </w:t>
            </w:r>
            <w:r w:rsidR="00A956F4" w:rsidRPr="00DB04B3">
              <w:t>Non-member</w:t>
            </w:r>
          </w:p>
        </w:tc>
      </w:tr>
      <w:tr w:rsidR="00A956F4" w14:paraId="315A53CE" w14:textId="77777777" w:rsidTr="002C1523">
        <w:tc>
          <w:tcPr>
            <w:tcW w:w="1861" w:type="dxa"/>
          </w:tcPr>
          <w:p w14:paraId="1A838379" w14:textId="60682C0B" w:rsidR="00A956F4" w:rsidRDefault="00B10CAE" w:rsidP="002C1523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Phone Number</w:t>
            </w:r>
          </w:p>
        </w:tc>
        <w:tc>
          <w:tcPr>
            <w:tcW w:w="6599" w:type="dxa"/>
          </w:tcPr>
          <w:p w14:paraId="42577CC4" w14:textId="77777777" w:rsidR="00A956F4" w:rsidRDefault="00A956F4" w:rsidP="002C1523"/>
        </w:tc>
      </w:tr>
      <w:tr w:rsidR="00A956F4" w14:paraId="48ABE4E9" w14:textId="77777777" w:rsidTr="002C1523">
        <w:tc>
          <w:tcPr>
            <w:tcW w:w="1861" w:type="dxa"/>
          </w:tcPr>
          <w:p w14:paraId="714DCF30" w14:textId="2B9F733B" w:rsidR="00A956F4" w:rsidRDefault="00B10CAE" w:rsidP="002C1523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Email Address</w:t>
            </w:r>
          </w:p>
        </w:tc>
        <w:tc>
          <w:tcPr>
            <w:tcW w:w="6599" w:type="dxa"/>
          </w:tcPr>
          <w:p w14:paraId="51125DF8" w14:textId="77777777" w:rsidR="00A956F4" w:rsidRDefault="00A956F4" w:rsidP="002C1523"/>
        </w:tc>
      </w:tr>
    </w:tbl>
    <w:p w14:paraId="0C5976EE" w14:textId="3FB9DFC9" w:rsidR="00A956F4" w:rsidRDefault="00A956F4" w:rsidP="00874690">
      <w:pPr>
        <w:rPr>
          <w:bCs/>
        </w:rPr>
      </w:pPr>
    </w:p>
    <w:p w14:paraId="58CAF88F" w14:textId="14C9537A" w:rsidR="00A956F4" w:rsidRDefault="00A956F4" w:rsidP="00874690">
      <w:pPr>
        <w:rPr>
          <w:bCs/>
        </w:rPr>
      </w:pPr>
      <w:r w:rsidRPr="00A956F4">
        <w:rPr>
          <w:bCs/>
        </w:rPr>
        <w:t>If you have more than four co-authors, please fill in the additional columns as above.</w:t>
      </w:r>
    </w:p>
    <w:p w14:paraId="33A24541" w14:textId="77777777" w:rsidR="00152419" w:rsidRDefault="00152419" w:rsidP="00874690">
      <w:pPr>
        <w:rPr>
          <w:bCs/>
        </w:rPr>
      </w:pPr>
    </w:p>
    <w:p w14:paraId="47D3218B" w14:textId="77777777" w:rsidR="00C032DE" w:rsidRPr="00C032DE" w:rsidRDefault="00C032DE">
      <w:pPr>
        <w:rPr>
          <w:color w:val="0070C0"/>
        </w:rPr>
      </w:pPr>
    </w:p>
    <w:sectPr w:rsidR="00C032DE" w:rsidRPr="00C032DE" w:rsidSect="00641A93">
      <w:headerReference w:type="default" r:id="rId6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44B9C" w14:textId="77777777" w:rsidR="002F538C" w:rsidRDefault="002F538C" w:rsidP="00874690">
      <w:r>
        <w:separator/>
      </w:r>
    </w:p>
  </w:endnote>
  <w:endnote w:type="continuationSeparator" w:id="0">
    <w:p w14:paraId="1A845B05" w14:textId="77777777" w:rsidR="002F538C" w:rsidRDefault="002F538C" w:rsidP="008746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5A9A8" w14:textId="77777777" w:rsidR="002F538C" w:rsidRDefault="002F538C" w:rsidP="00874690">
      <w:r>
        <w:separator/>
      </w:r>
    </w:p>
  </w:footnote>
  <w:footnote w:type="continuationSeparator" w:id="0">
    <w:p w14:paraId="4434128F" w14:textId="77777777" w:rsidR="002F538C" w:rsidRDefault="002F538C" w:rsidP="008746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2D457" w14:textId="77777777" w:rsidR="002F2228" w:rsidRDefault="002F2228" w:rsidP="002F2228">
    <w:pPr>
      <w:pStyle w:val="a3"/>
      <w:wordWrap w:val="0"/>
      <w:jc w:val="right"/>
    </w:pPr>
    <w:r>
      <w:rPr>
        <w:rFonts w:hint="eastAsia"/>
      </w:rPr>
      <w:t>The Society of Global Business</w:t>
    </w:r>
  </w:p>
  <w:p w14:paraId="5718BDA2" w14:textId="77777777" w:rsidR="002F2228" w:rsidRDefault="002F2228" w:rsidP="002F2228">
    <w:pPr>
      <w:pStyle w:val="a3"/>
      <w:wordWrap w:val="0"/>
      <w:jc w:val="right"/>
    </w:pPr>
    <w:r>
      <w:rPr>
        <w:rFonts w:hint="eastAsia"/>
      </w:rPr>
      <w:t>Research Presentation Application Format Explanatory Notes</w:t>
    </w:r>
  </w:p>
  <w:p w14:paraId="2859ED20" w14:textId="0A19A95C" w:rsidR="00A7145A" w:rsidRPr="002F2228" w:rsidRDefault="00000000" w:rsidP="002F2228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wNjU3MbE0trA0MDdT0lEKTi0uzszPAykwrAUAuzaKYywAAAA="/>
  </w:docVars>
  <w:rsids>
    <w:rsidRoot w:val="008B6BB9"/>
    <w:rsid w:val="00152419"/>
    <w:rsid w:val="001961B1"/>
    <w:rsid w:val="00200CC4"/>
    <w:rsid w:val="002F2228"/>
    <w:rsid w:val="002F538C"/>
    <w:rsid w:val="003330BA"/>
    <w:rsid w:val="00350D7B"/>
    <w:rsid w:val="00367E60"/>
    <w:rsid w:val="004D6EA1"/>
    <w:rsid w:val="004E49CD"/>
    <w:rsid w:val="004F1D95"/>
    <w:rsid w:val="005E0E54"/>
    <w:rsid w:val="00622C50"/>
    <w:rsid w:val="006A26A0"/>
    <w:rsid w:val="006E086D"/>
    <w:rsid w:val="007C1E25"/>
    <w:rsid w:val="00874690"/>
    <w:rsid w:val="008B6BB9"/>
    <w:rsid w:val="00A13A2A"/>
    <w:rsid w:val="00A956F4"/>
    <w:rsid w:val="00AB4633"/>
    <w:rsid w:val="00AF66EB"/>
    <w:rsid w:val="00B10CAE"/>
    <w:rsid w:val="00BD03BF"/>
    <w:rsid w:val="00C032DE"/>
    <w:rsid w:val="00C57493"/>
    <w:rsid w:val="00DB04B3"/>
    <w:rsid w:val="00EA3D9F"/>
    <w:rsid w:val="00F04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179F7BA"/>
  <w15:chartTrackingRefBased/>
  <w15:docId w15:val="{86761B30-B445-4EF9-9D31-5629FCE79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032DE"/>
    <w:pPr>
      <w:widowControl w:val="0"/>
      <w:jc w:val="both"/>
    </w:pPr>
    <w:rPr>
      <w:rFonts w:ascii="Century" w:eastAsia="ＭＳ 明朝" w:hAnsi="Century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74690"/>
    <w:pPr>
      <w:tabs>
        <w:tab w:val="center" w:pos="4252"/>
        <w:tab w:val="right" w:pos="8504"/>
      </w:tabs>
      <w:snapToGrid w:val="0"/>
    </w:pPr>
    <w:rPr>
      <w:rFonts w:asciiTheme="minorHAnsi" w:eastAsiaTheme="minorEastAsia" w:hAnsiTheme="minorHAnsi" w:cstheme="minorBidi"/>
    </w:rPr>
  </w:style>
  <w:style w:type="character" w:customStyle="1" w:styleId="a4">
    <w:name w:val="ヘッダー (文字)"/>
    <w:basedOn w:val="a0"/>
    <w:link w:val="a3"/>
    <w:uiPriority w:val="99"/>
    <w:rsid w:val="00874690"/>
  </w:style>
  <w:style w:type="paragraph" w:styleId="a5">
    <w:name w:val="footer"/>
    <w:basedOn w:val="a"/>
    <w:link w:val="a6"/>
    <w:uiPriority w:val="99"/>
    <w:unhideWhenUsed/>
    <w:rsid w:val="00874690"/>
    <w:pPr>
      <w:tabs>
        <w:tab w:val="center" w:pos="4252"/>
        <w:tab w:val="right" w:pos="8504"/>
      </w:tabs>
      <w:snapToGrid w:val="0"/>
    </w:pPr>
    <w:rPr>
      <w:rFonts w:asciiTheme="minorHAnsi" w:eastAsiaTheme="minorEastAsia" w:hAnsiTheme="minorHAnsi" w:cstheme="minorBidi"/>
    </w:rPr>
  </w:style>
  <w:style w:type="character" w:customStyle="1" w:styleId="a6">
    <w:name w:val="フッター (文字)"/>
    <w:basedOn w:val="a0"/>
    <w:link w:val="a5"/>
    <w:uiPriority w:val="99"/>
    <w:rsid w:val="008746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細見 さやか</dc:creator>
  <cp:keywords/>
  <dc:description/>
  <cp:lastModifiedBy>浅田 芙美佳</cp:lastModifiedBy>
  <cp:revision>7</cp:revision>
  <cp:lastPrinted>2021-10-21T02:33:00Z</cp:lastPrinted>
  <dcterms:created xsi:type="dcterms:W3CDTF">2021-10-20T19:43:00Z</dcterms:created>
  <dcterms:modified xsi:type="dcterms:W3CDTF">2022-09-05T07:16:00Z</dcterms:modified>
</cp:coreProperties>
</file>